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Riesgos tecnicos. Inversion de tecnología. Un objetivo del Gobierno SOA es la evaluación de la inversión de TI del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Nota: para la evaluación de las inversiones usaremos dos parámetros: 1. efectividad de las inversiones de tecnologias (…)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ábrica tiene un grupo de soporte y mantenimiento para soportes e incidencias y otro para desarollo y nuevas funcionalidades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5Z</dcterms:created>
  <dcterms:modified xsi:type="dcterms:W3CDTF">2023-06-04T21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